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5F1E986" w:rsidR="004F1CD0" w:rsidRDefault="00DB3C6E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Tennessee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DD5E52" w14:textId="77777777" w:rsidR="00EA76DB" w:rsidRDefault="00EA76DB" w:rsidP="00CB37D9">
      <w:pPr>
        <w:spacing w:after="0" w:line="240" w:lineRule="auto"/>
      </w:pPr>
      <w:r>
        <w:separator/>
      </w:r>
    </w:p>
  </w:endnote>
  <w:endnote w:type="continuationSeparator" w:id="0">
    <w:p w14:paraId="3FBCDB93" w14:textId="77777777" w:rsidR="00EA76DB" w:rsidRDefault="00EA76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5AC57" w14:textId="77777777" w:rsidR="005E4D38" w:rsidRDefault="005E4D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8C7888A" w:rsidR="00CB37D9" w:rsidRPr="005E4D38" w:rsidRDefault="00CB37D9" w:rsidP="005E4D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5E294" w14:textId="77777777" w:rsidR="005E4D38" w:rsidRDefault="005E4D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5DF2D" w14:textId="77777777" w:rsidR="00EA76DB" w:rsidRDefault="00EA76DB" w:rsidP="00CB37D9">
      <w:pPr>
        <w:spacing w:after="0" w:line="240" w:lineRule="auto"/>
      </w:pPr>
      <w:r>
        <w:separator/>
      </w:r>
    </w:p>
  </w:footnote>
  <w:footnote w:type="continuationSeparator" w:id="0">
    <w:p w14:paraId="7D0F8A47" w14:textId="77777777" w:rsidR="00EA76DB" w:rsidRDefault="00EA76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178FA7" w14:textId="77777777" w:rsidR="005E4D38" w:rsidRDefault="005E4D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1533A6A" w:rsidR="00AD6FC0" w:rsidRPr="005E4D38" w:rsidRDefault="00AD6FC0" w:rsidP="005E4D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3B6D0" w14:textId="77777777" w:rsidR="005E4D38" w:rsidRDefault="005E4D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71803342">
    <w:abstractNumId w:val="1"/>
  </w:num>
  <w:num w:numId="2" w16cid:durableId="1282302041">
    <w:abstractNumId w:val="0"/>
  </w:num>
  <w:num w:numId="3" w16cid:durableId="1911230231">
    <w:abstractNumId w:val="2"/>
  </w:num>
  <w:num w:numId="4" w16cid:durableId="297877836">
    <w:abstractNumId w:val="4"/>
  </w:num>
  <w:num w:numId="5" w16cid:durableId="1334335019">
    <w:abstractNumId w:val="5"/>
  </w:num>
  <w:num w:numId="6" w16cid:durableId="1176504691">
    <w:abstractNumId w:val="3"/>
  </w:num>
  <w:num w:numId="7" w16cid:durableId="1223517795">
    <w:abstractNumId w:val="8"/>
  </w:num>
  <w:num w:numId="8" w16cid:durableId="759529086">
    <w:abstractNumId w:val="6"/>
  </w:num>
  <w:num w:numId="9" w16cid:durableId="6654048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DDE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E4D3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A76DB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5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